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C068" w14:textId="77777777" w:rsidR="00247AEE" w:rsidRDefault="00247AEE" w:rsidP="00247AEE">
      <w:pPr>
        <w:spacing w:after="0" w:line="276" w:lineRule="auto"/>
        <w:jc w:val="center"/>
        <w:rPr>
          <w:rFonts w:ascii="Segoe UI" w:eastAsia="Times New Roman" w:hAnsi="Segoe UI" w:cs="Segoe UI"/>
          <w:b/>
          <w:bCs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IWSA 2023 Author Submission Form</w:t>
      </w:r>
    </w:p>
    <w:p w14:paraId="4F364B17" w14:textId="0F27CC2B" w:rsidR="00247AEE" w:rsidRPr="00247AEE" w:rsidRDefault="006519E3" w:rsidP="006519E3">
      <w:pPr>
        <w:spacing w:after="0" w:line="276" w:lineRule="auto"/>
        <w:jc w:val="center"/>
        <w:rPr>
          <w:rFonts w:ascii="Segoe UI" w:eastAsia="Times New Roman" w:hAnsi="Segoe UI" w:cs="Segoe UI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613AEE4">
          <v:rect id="_x0000_i1061" style="width:0;height:1.5pt" o:hralign="center" o:hrstd="t" o:hr="t" fillcolor="#a0a0a0" stroked="f"/>
        </w:pict>
      </w:r>
    </w:p>
    <w:p w14:paraId="14E1A39C" w14:textId="0164EC9A" w:rsidR="00247AEE" w:rsidRPr="00247AEE" w:rsidRDefault="00247AEE" w:rsidP="00247AEE">
      <w:p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b/>
          <w:bCs/>
          <w:sz w:val="20"/>
          <w:szCs w:val="20"/>
        </w:rPr>
        <w:t xml:space="preserve">Corresponding </w:t>
      </w: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uthor Information:</w:t>
      </w:r>
    </w:p>
    <w:p w14:paraId="2F4E4801" w14:textId="76252C23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uthor Name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Name]</w:t>
      </w:r>
    </w:p>
    <w:p w14:paraId="692D07E8" w14:textId="2BE2EB59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ffiliation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Affiliation]</w:t>
      </w:r>
    </w:p>
    <w:p w14:paraId="7F953C4C" w14:textId="27B1048C" w:rsid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Email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Email]</w:t>
      </w:r>
    </w:p>
    <w:p w14:paraId="55240EF9" w14:textId="77777777" w:rsidR="00247AEE" w:rsidRPr="00247AEE" w:rsidRDefault="00247AEE" w:rsidP="00247AEE">
      <w:pPr>
        <w:spacing w:after="0" w:line="276" w:lineRule="auto"/>
        <w:ind w:left="720"/>
        <w:rPr>
          <w:rFonts w:ascii="Segoe UI" w:eastAsia="Times New Roman" w:hAnsi="Segoe UI" w:cs="Segoe UI"/>
          <w:sz w:val="20"/>
          <w:szCs w:val="20"/>
        </w:rPr>
      </w:pPr>
    </w:p>
    <w:p w14:paraId="1DD88591" w14:textId="77777777" w:rsidR="00247AEE" w:rsidRDefault="00247AEE" w:rsidP="00247AEE">
      <w:pPr>
        <w:spacing w:after="0" w:line="276" w:lineRule="auto"/>
        <w:rPr>
          <w:rFonts w:ascii="Segoe UI" w:eastAsia="Times New Roman" w:hAnsi="Segoe UI" w:cs="Segoe UI"/>
          <w:b/>
          <w:bCs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ttendee Options:</w:t>
      </w:r>
    </w:p>
    <w:p w14:paraId="28245C58" w14:textId="77777777" w:rsidR="00247AEE" w:rsidRPr="00247AEE" w:rsidRDefault="00247AEE" w:rsidP="00247AEE">
      <w:pPr>
        <w:numPr>
          <w:ilvl w:val="0"/>
          <w:numId w:val="9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Would you like to be considered for the "Best Paper" award?</w:t>
      </w:r>
    </w:p>
    <w:p w14:paraId="15F75D3C" w14:textId="2DAABF30" w:rsidR="00247AEE" w:rsidRPr="00247AEE" w:rsidRDefault="006519E3" w:rsidP="00247AEE">
      <w:pPr>
        <w:numPr>
          <w:ilvl w:val="1"/>
          <w:numId w:val="9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sdt>
        <w:sdtPr>
          <w:rPr>
            <w:rFonts w:ascii="Segoe UI" w:eastAsia="Times New Roman" w:hAnsi="Segoe UI" w:cs="Segoe UI"/>
            <w:sz w:val="20"/>
            <w:szCs w:val="20"/>
          </w:rPr>
          <w:id w:val="-681513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" w:hint="eastAsia"/>
              <w:sz w:val="20"/>
              <w:szCs w:val="20"/>
            </w:rPr>
            <w:t>☐</w:t>
          </w:r>
        </w:sdtContent>
      </w:sdt>
      <w:r>
        <w:rPr>
          <w:rFonts w:ascii="Segoe UI" w:eastAsia="Times New Roman" w:hAnsi="Segoe UI" w:cs="Segoe UI"/>
          <w:sz w:val="20"/>
          <w:szCs w:val="20"/>
        </w:rPr>
        <w:t xml:space="preserve"> </w:t>
      </w:r>
      <w:r w:rsidR="00247AEE" w:rsidRPr="00247AEE">
        <w:rPr>
          <w:rFonts w:ascii="Segoe UI" w:eastAsia="Times New Roman" w:hAnsi="Segoe UI" w:cs="Segoe UI"/>
          <w:sz w:val="20"/>
          <w:szCs w:val="20"/>
        </w:rPr>
        <w:t>Yes</w:t>
      </w:r>
    </w:p>
    <w:p w14:paraId="7E554426" w14:textId="176FB951" w:rsidR="00247AEE" w:rsidRPr="00247AEE" w:rsidRDefault="006519E3" w:rsidP="00247AEE">
      <w:pPr>
        <w:numPr>
          <w:ilvl w:val="1"/>
          <w:numId w:val="9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sdt>
        <w:sdtPr>
          <w:rPr>
            <w:rFonts w:ascii="Segoe UI" w:eastAsia="Times New Roman" w:hAnsi="Segoe UI" w:cs="Segoe UI"/>
            <w:sz w:val="20"/>
            <w:szCs w:val="20"/>
          </w:rPr>
          <w:id w:val="490613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" w:hint="eastAsia"/>
              <w:sz w:val="20"/>
              <w:szCs w:val="20"/>
            </w:rPr>
            <w:t>☐</w:t>
          </w:r>
        </w:sdtContent>
      </w:sdt>
      <w:r>
        <w:rPr>
          <w:rFonts w:ascii="Segoe UI" w:eastAsia="Times New Roman" w:hAnsi="Segoe UI" w:cs="Segoe UI"/>
          <w:sz w:val="20"/>
          <w:szCs w:val="20"/>
        </w:rPr>
        <w:t xml:space="preserve"> </w:t>
      </w:r>
      <w:r w:rsidR="00247AEE" w:rsidRPr="00247AEE">
        <w:rPr>
          <w:rFonts w:ascii="Segoe UI" w:eastAsia="Times New Roman" w:hAnsi="Segoe UI" w:cs="Segoe UI"/>
          <w:sz w:val="20"/>
          <w:szCs w:val="20"/>
        </w:rPr>
        <w:t>No</w:t>
      </w:r>
    </w:p>
    <w:p w14:paraId="1688D183" w14:textId="55FDF38A" w:rsidR="00247AEE" w:rsidRPr="00247AEE" w:rsidRDefault="00247AEE" w:rsidP="00247AEE">
      <w:pPr>
        <w:numPr>
          <w:ilvl w:val="0"/>
          <w:numId w:val="8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b/>
          <w:bCs/>
          <w:sz w:val="20"/>
          <w:szCs w:val="20"/>
        </w:rPr>
        <w:t xml:space="preserve">If Yes, </w:t>
      </w: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Best Paper Award Category (choose one)</w:t>
      </w:r>
      <w:r w:rsidRPr="00247AEE">
        <w:rPr>
          <w:rFonts w:ascii="Segoe UI" w:eastAsia="Times New Roman" w:hAnsi="Segoe UI" w:cs="Segoe UI"/>
          <w:b/>
          <w:bCs/>
          <w:sz w:val="20"/>
          <w:szCs w:val="20"/>
          <w:bdr w:val="single" w:sz="2" w:space="0" w:color="D9D9E3" w:frame="1"/>
        </w:rPr>
        <w:t>:</w:t>
      </w:r>
    </w:p>
    <w:p w14:paraId="19DA4D28" w14:textId="1AE4CB2A" w:rsidR="00247AEE" w:rsidRPr="00247AEE" w:rsidRDefault="006519E3" w:rsidP="00247AEE">
      <w:pPr>
        <w:numPr>
          <w:ilvl w:val="1"/>
          <w:numId w:val="8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sdt>
        <w:sdtPr>
          <w:rPr>
            <w:rFonts w:ascii="Segoe UI" w:eastAsia="Times New Roman" w:hAnsi="Segoe UI" w:cs="Segoe UI"/>
            <w:sz w:val="20"/>
            <w:szCs w:val="20"/>
          </w:rPr>
          <w:id w:val="-523638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" w:hint="eastAsia"/>
              <w:sz w:val="20"/>
              <w:szCs w:val="20"/>
            </w:rPr>
            <w:t>☐</w:t>
          </w:r>
        </w:sdtContent>
      </w:sdt>
      <w:r>
        <w:rPr>
          <w:rFonts w:ascii="Segoe UI" w:eastAsia="Times New Roman" w:hAnsi="Segoe UI" w:cs="Segoe UI"/>
          <w:sz w:val="20"/>
          <w:szCs w:val="20"/>
        </w:rPr>
        <w:t xml:space="preserve"> </w:t>
      </w:r>
      <w:r w:rsidR="00247AEE" w:rsidRPr="00247AEE">
        <w:rPr>
          <w:rFonts w:ascii="Segoe UI" w:eastAsia="Times New Roman" w:hAnsi="Segoe UI" w:cs="Segoe UI"/>
          <w:sz w:val="20"/>
          <w:szCs w:val="20"/>
        </w:rPr>
        <w:t>Student Best Paper</w:t>
      </w:r>
    </w:p>
    <w:p w14:paraId="66CEC4B5" w14:textId="2B2C1D16" w:rsidR="00247AEE" w:rsidRPr="00247AEE" w:rsidRDefault="006519E3" w:rsidP="00247AEE">
      <w:pPr>
        <w:numPr>
          <w:ilvl w:val="1"/>
          <w:numId w:val="8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sdt>
        <w:sdtPr>
          <w:rPr>
            <w:rFonts w:ascii="Segoe UI" w:eastAsia="Times New Roman" w:hAnsi="Segoe UI" w:cs="Segoe UI"/>
            <w:sz w:val="20"/>
            <w:szCs w:val="20"/>
          </w:rPr>
          <w:id w:val="1417907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" w:hint="eastAsia"/>
              <w:sz w:val="20"/>
              <w:szCs w:val="20"/>
            </w:rPr>
            <w:t>☐</w:t>
          </w:r>
        </w:sdtContent>
      </w:sdt>
      <w:r>
        <w:rPr>
          <w:rFonts w:ascii="Segoe UI" w:eastAsia="Times New Roman" w:hAnsi="Segoe UI" w:cs="Segoe UI"/>
          <w:sz w:val="20"/>
          <w:szCs w:val="20"/>
        </w:rPr>
        <w:t xml:space="preserve"> </w:t>
      </w:r>
      <w:r w:rsidR="00247AEE" w:rsidRPr="00247AEE">
        <w:rPr>
          <w:rFonts w:ascii="Segoe UI" w:eastAsia="Times New Roman" w:hAnsi="Segoe UI" w:cs="Segoe UI"/>
          <w:sz w:val="20"/>
          <w:szCs w:val="20"/>
        </w:rPr>
        <w:t>Best Paper</w:t>
      </w:r>
    </w:p>
    <w:p w14:paraId="255D310B" w14:textId="32102162" w:rsidR="00247AEE" w:rsidRPr="00247AEE" w:rsidRDefault="006519E3" w:rsidP="00247AEE">
      <w:pPr>
        <w:numPr>
          <w:ilvl w:val="1"/>
          <w:numId w:val="8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sdt>
        <w:sdtPr>
          <w:rPr>
            <w:rFonts w:ascii="Segoe UI" w:eastAsia="Times New Roman" w:hAnsi="Segoe UI" w:cs="Segoe UI"/>
            <w:sz w:val="20"/>
            <w:szCs w:val="20"/>
          </w:rPr>
          <w:id w:val="588669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" w:hint="eastAsia"/>
              <w:sz w:val="20"/>
              <w:szCs w:val="20"/>
            </w:rPr>
            <w:t>☐</w:t>
          </w:r>
        </w:sdtContent>
      </w:sdt>
      <w:r>
        <w:rPr>
          <w:rFonts w:ascii="Segoe UI" w:eastAsia="Times New Roman" w:hAnsi="Segoe UI" w:cs="Segoe UI"/>
          <w:sz w:val="20"/>
          <w:szCs w:val="20"/>
        </w:rPr>
        <w:t xml:space="preserve"> </w:t>
      </w:r>
      <w:r w:rsidR="00247AEE" w:rsidRPr="00247AEE">
        <w:rPr>
          <w:rFonts w:ascii="Segoe UI" w:eastAsia="Times New Roman" w:hAnsi="Segoe UI" w:cs="Segoe UI"/>
          <w:sz w:val="20"/>
          <w:szCs w:val="20"/>
        </w:rPr>
        <w:t>No preference</w:t>
      </w:r>
    </w:p>
    <w:p w14:paraId="032F2BF2" w14:textId="5BCAF6AF" w:rsidR="00247AEE" w:rsidRDefault="00247AEE" w:rsidP="00247AEE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466735E">
          <v:rect id="_x0000_i1059" style="width:0;height:1.5pt" o:hralign="center" o:hrstd="t" o:hr="t" fillcolor="#a0a0a0" stroked="f"/>
        </w:pict>
      </w:r>
    </w:p>
    <w:p w14:paraId="7633E390" w14:textId="4BF74B34" w:rsidR="00247AEE" w:rsidRPr="00247AEE" w:rsidRDefault="00247AEE" w:rsidP="00247AEE">
      <w:pPr>
        <w:spacing w:after="0" w:line="276" w:lineRule="auto"/>
        <w:jc w:val="center"/>
        <w:rPr>
          <w:rFonts w:ascii="Segoe UI" w:eastAsia="Times New Roman" w:hAnsi="Segoe UI" w:cs="Segoe UI"/>
          <w:b/>
          <w:bCs/>
          <w:sz w:val="20"/>
          <w:szCs w:val="20"/>
          <w:u w:val="single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  <w:u w:val="single"/>
        </w:rPr>
        <w:t>Authors Information</w:t>
      </w:r>
    </w:p>
    <w:p w14:paraId="6F020F2A" w14:textId="3FAE1136" w:rsidR="00247AEE" w:rsidRPr="00247AEE" w:rsidRDefault="00247AEE" w:rsidP="00247AEE">
      <w:p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 xml:space="preserve">Author </w:t>
      </w:r>
      <w:r>
        <w:rPr>
          <w:rFonts w:ascii="Segoe UI" w:eastAsia="Times New Roman" w:hAnsi="Segoe UI" w:cs="Segoe UI"/>
          <w:b/>
          <w:bCs/>
          <w:sz w:val="20"/>
          <w:szCs w:val="20"/>
        </w:rPr>
        <w:t>1</w:t>
      </w: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 xml:space="preserve"> Information:</w:t>
      </w:r>
    </w:p>
    <w:p w14:paraId="3D0CABCE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uthor Name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1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Name]</w:t>
      </w:r>
    </w:p>
    <w:p w14:paraId="2A27C6E5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ffiliation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1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Affiliation]</w:t>
      </w:r>
    </w:p>
    <w:p w14:paraId="5305F67D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Email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1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Email]</w:t>
      </w:r>
    </w:p>
    <w:p w14:paraId="26CDF533" w14:textId="77777777" w:rsidR="00247AEE" w:rsidRPr="00247AEE" w:rsidRDefault="00247AEE" w:rsidP="00247AEE">
      <w:p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 xml:space="preserve">Author </w:t>
      </w:r>
      <w:r>
        <w:rPr>
          <w:rFonts w:ascii="Segoe UI" w:eastAsia="Times New Roman" w:hAnsi="Segoe UI" w:cs="Segoe UI"/>
          <w:b/>
          <w:bCs/>
          <w:sz w:val="20"/>
          <w:szCs w:val="20"/>
        </w:rPr>
        <w:t>2</w:t>
      </w: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 xml:space="preserve"> Information:</w:t>
      </w:r>
    </w:p>
    <w:p w14:paraId="46446C8F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uthor Name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2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Name]</w:t>
      </w:r>
    </w:p>
    <w:p w14:paraId="4A058B48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ffiliation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2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Affiliation]</w:t>
      </w:r>
    </w:p>
    <w:p w14:paraId="51BD211F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Email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2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Email]</w:t>
      </w:r>
    </w:p>
    <w:p w14:paraId="5FAC858A" w14:textId="77777777" w:rsidR="00247AEE" w:rsidRPr="00247AEE" w:rsidRDefault="00247AEE" w:rsidP="00247AEE">
      <w:p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 xml:space="preserve">Author </w:t>
      </w:r>
      <w:r>
        <w:rPr>
          <w:rFonts w:ascii="Segoe UI" w:eastAsia="Times New Roman" w:hAnsi="Segoe UI" w:cs="Segoe UI"/>
          <w:b/>
          <w:bCs/>
          <w:sz w:val="20"/>
          <w:szCs w:val="20"/>
        </w:rPr>
        <w:t>3</w:t>
      </w: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 xml:space="preserve"> Information:</w:t>
      </w:r>
    </w:p>
    <w:p w14:paraId="788BF2D2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uthor Name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2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Name]</w:t>
      </w:r>
    </w:p>
    <w:p w14:paraId="2BEF4D83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Affiliation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2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Affiliation]</w:t>
      </w:r>
    </w:p>
    <w:p w14:paraId="167D71BC" w14:textId="77777777" w:rsidR="00247AEE" w:rsidRPr="00247AEE" w:rsidRDefault="00247AEE" w:rsidP="00247AEE">
      <w:pPr>
        <w:numPr>
          <w:ilvl w:val="0"/>
          <w:numId w:val="5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</w:rPr>
        <w:t>Email: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[Author </w:t>
      </w:r>
      <w:r>
        <w:rPr>
          <w:rFonts w:ascii="Segoe UI" w:eastAsia="Times New Roman" w:hAnsi="Segoe UI" w:cs="Segoe UI"/>
          <w:sz w:val="20"/>
          <w:szCs w:val="20"/>
        </w:rPr>
        <w:t>2</w:t>
      </w:r>
      <w:r w:rsidRPr="00247AEE">
        <w:rPr>
          <w:rFonts w:ascii="Segoe UI" w:eastAsia="Times New Roman" w:hAnsi="Segoe UI" w:cs="Segoe UI"/>
          <w:sz w:val="20"/>
          <w:szCs w:val="20"/>
        </w:rPr>
        <w:t xml:space="preserve"> Email]</w:t>
      </w:r>
    </w:p>
    <w:p w14:paraId="6899CAB2" w14:textId="77777777" w:rsidR="00247AEE" w:rsidRDefault="00247AEE" w:rsidP="00247AEE">
      <w:pPr>
        <w:spacing w:after="0" w:line="276" w:lineRule="auto"/>
        <w:rPr>
          <w:rFonts w:ascii="Segoe UI" w:eastAsia="Times New Roman" w:hAnsi="Segoe UI" w:cs="Segoe UI"/>
          <w:b/>
          <w:bCs/>
          <w:sz w:val="20"/>
          <w:szCs w:val="20"/>
        </w:rPr>
      </w:pPr>
    </w:p>
    <w:p w14:paraId="189DDF73" w14:textId="5B43D1FD" w:rsidR="00247AEE" w:rsidRPr="00247AEE" w:rsidRDefault="00247AEE" w:rsidP="00247AEE">
      <w:pPr>
        <w:spacing w:after="0" w:line="276" w:lineRule="auto"/>
        <w:rPr>
          <w:rFonts w:ascii="Times New Roman" w:eastAsia="Times New Roman" w:hAnsi="Times New Roman" w:cs="Times New Roman"/>
          <w:i/>
          <w:iCs/>
          <w:color w:val="808080" w:themeColor="background1" w:themeShade="80"/>
          <w:sz w:val="20"/>
          <w:szCs w:val="20"/>
        </w:rPr>
      </w:pPr>
      <w:r w:rsidRPr="00247AEE">
        <w:rPr>
          <w:rFonts w:ascii="Segoe UI" w:eastAsia="Times New Roman" w:hAnsi="Segoe UI" w:cs="Segoe UI"/>
          <w:b/>
          <w:bCs/>
          <w:i/>
          <w:iCs/>
          <w:color w:val="808080" w:themeColor="background1" w:themeShade="80"/>
          <w:sz w:val="20"/>
          <w:szCs w:val="20"/>
        </w:rPr>
        <w:t>(Add as appropriate)</w:t>
      </w:r>
    </w:p>
    <w:p w14:paraId="267B992B" w14:textId="05368645" w:rsidR="00247AEE" w:rsidRPr="00247AEE" w:rsidRDefault="00247AEE" w:rsidP="00247AEE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983ED61">
          <v:rect id="_x0000_i1060" style="width:0;height:1.5pt" o:hralign="center" o:hrstd="t" o:hr="t" fillcolor="#a0a0a0" stroked="f"/>
        </w:pict>
      </w:r>
    </w:p>
    <w:p w14:paraId="5FE5A5D2" w14:textId="690CD7E4" w:rsidR="00247AEE" w:rsidRPr="00247AEE" w:rsidRDefault="00247AEE" w:rsidP="00247AEE">
      <w:pPr>
        <w:spacing w:after="0" w:line="276" w:lineRule="auto"/>
        <w:jc w:val="center"/>
        <w:rPr>
          <w:rFonts w:ascii="Segoe UI" w:eastAsia="Times New Roman" w:hAnsi="Segoe UI" w:cs="Segoe UI"/>
          <w:sz w:val="20"/>
          <w:szCs w:val="20"/>
          <w:u w:val="single"/>
        </w:rPr>
      </w:pPr>
      <w:r w:rsidRPr="00247AEE">
        <w:rPr>
          <w:rFonts w:ascii="Segoe UI" w:eastAsia="Times New Roman" w:hAnsi="Segoe UI" w:cs="Segoe UI"/>
          <w:b/>
          <w:bCs/>
          <w:sz w:val="20"/>
          <w:szCs w:val="20"/>
          <w:u w:val="single"/>
        </w:rPr>
        <w:t>Instructions</w:t>
      </w:r>
    </w:p>
    <w:p w14:paraId="0817544A" w14:textId="77777777" w:rsidR="00247AEE" w:rsidRPr="00247AEE" w:rsidRDefault="00247AEE" w:rsidP="00247AEE">
      <w:pPr>
        <w:numPr>
          <w:ilvl w:val="0"/>
          <w:numId w:val="10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sz w:val="20"/>
          <w:szCs w:val="20"/>
        </w:rPr>
        <w:t>Please provide complete and accurate information.</w:t>
      </w:r>
    </w:p>
    <w:p w14:paraId="02095D0C" w14:textId="77777777" w:rsidR="00247AEE" w:rsidRPr="00247AEE" w:rsidRDefault="00247AEE" w:rsidP="00247AEE">
      <w:pPr>
        <w:numPr>
          <w:ilvl w:val="0"/>
          <w:numId w:val="10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sz w:val="20"/>
          <w:szCs w:val="20"/>
        </w:rPr>
        <w:t>Select your preferred "Best Paper Award" category or indicate "No preference."</w:t>
      </w:r>
    </w:p>
    <w:p w14:paraId="3C4357BF" w14:textId="77777777" w:rsidR="00247AEE" w:rsidRPr="00247AEE" w:rsidRDefault="00247AEE" w:rsidP="00247AEE">
      <w:pPr>
        <w:numPr>
          <w:ilvl w:val="0"/>
          <w:numId w:val="10"/>
        </w:numPr>
        <w:spacing w:after="0" w:line="276" w:lineRule="auto"/>
        <w:rPr>
          <w:rFonts w:ascii="Segoe UI" w:eastAsia="Times New Roman" w:hAnsi="Segoe UI" w:cs="Segoe UI"/>
          <w:sz w:val="20"/>
          <w:szCs w:val="20"/>
        </w:rPr>
      </w:pPr>
      <w:r w:rsidRPr="00247AEE">
        <w:rPr>
          <w:rFonts w:ascii="Segoe UI" w:eastAsia="Times New Roman" w:hAnsi="Segoe UI" w:cs="Segoe UI"/>
          <w:sz w:val="20"/>
          <w:szCs w:val="20"/>
        </w:rPr>
        <w:t>If you wish to be considered for the "Best Paper" award, select "Yes" in the additional notes section.</w:t>
      </w:r>
    </w:p>
    <w:p w14:paraId="0A52B9C1" w14:textId="77777777" w:rsidR="00052282" w:rsidRPr="00247AEE" w:rsidRDefault="00052282" w:rsidP="00247AEE">
      <w:pPr>
        <w:spacing w:after="0" w:line="276" w:lineRule="auto"/>
        <w:rPr>
          <w:sz w:val="18"/>
          <w:szCs w:val="18"/>
        </w:rPr>
      </w:pPr>
    </w:p>
    <w:sectPr w:rsidR="00052282" w:rsidRPr="00247AEE" w:rsidSect="00A36495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05079"/>
    <w:multiLevelType w:val="multilevel"/>
    <w:tmpl w:val="DF86C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3B64C4"/>
    <w:multiLevelType w:val="multilevel"/>
    <w:tmpl w:val="DD581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740383"/>
    <w:multiLevelType w:val="multilevel"/>
    <w:tmpl w:val="EF261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E20F7E"/>
    <w:multiLevelType w:val="multilevel"/>
    <w:tmpl w:val="0A0A6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7D0704"/>
    <w:multiLevelType w:val="multilevel"/>
    <w:tmpl w:val="CC2E9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D05CF7"/>
    <w:multiLevelType w:val="multilevel"/>
    <w:tmpl w:val="6494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BF27687"/>
    <w:multiLevelType w:val="multilevel"/>
    <w:tmpl w:val="C6A65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5A25CB"/>
    <w:multiLevelType w:val="multilevel"/>
    <w:tmpl w:val="350C6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9156EF"/>
    <w:multiLevelType w:val="multilevel"/>
    <w:tmpl w:val="8FA4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85F7974"/>
    <w:multiLevelType w:val="multilevel"/>
    <w:tmpl w:val="3A506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22912212">
    <w:abstractNumId w:val="0"/>
  </w:num>
  <w:num w:numId="2" w16cid:durableId="948658379">
    <w:abstractNumId w:val="2"/>
  </w:num>
  <w:num w:numId="3" w16cid:durableId="316619792">
    <w:abstractNumId w:val="4"/>
  </w:num>
  <w:num w:numId="4" w16cid:durableId="1918904501">
    <w:abstractNumId w:val="7"/>
  </w:num>
  <w:num w:numId="5" w16cid:durableId="1420175062">
    <w:abstractNumId w:val="9"/>
  </w:num>
  <w:num w:numId="6" w16cid:durableId="227961754">
    <w:abstractNumId w:val="3"/>
  </w:num>
  <w:num w:numId="7" w16cid:durableId="1066223786">
    <w:abstractNumId w:val="1"/>
  </w:num>
  <w:num w:numId="8" w16cid:durableId="1840197996">
    <w:abstractNumId w:val="6"/>
  </w:num>
  <w:num w:numId="9" w16cid:durableId="734400229">
    <w:abstractNumId w:val="8"/>
  </w:num>
  <w:num w:numId="10" w16cid:durableId="1513318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revisionView w:formatting="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LY0MzKzMDMzNDRS0lEKTi0uzszPAykwrAUAe1RIsiwAAAA="/>
  </w:docVars>
  <w:rsids>
    <w:rsidRoot w:val="00247AEE"/>
    <w:rsid w:val="00052282"/>
    <w:rsid w:val="001373E0"/>
    <w:rsid w:val="00247AEE"/>
    <w:rsid w:val="00322C17"/>
    <w:rsid w:val="0039075D"/>
    <w:rsid w:val="0039560A"/>
    <w:rsid w:val="005276B4"/>
    <w:rsid w:val="006519E3"/>
    <w:rsid w:val="00715273"/>
    <w:rsid w:val="0075395A"/>
    <w:rsid w:val="007673F2"/>
    <w:rsid w:val="007A24FF"/>
    <w:rsid w:val="008A4F91"/>
    <w:rsid w:val="008F2299"/>
    <w:rsid w:val="00970723"/>
    <w:rsid w:val="00A36495"/>
    <w:rsid w:val="00B56BA2"/>
    <w:rsid w:val="00DB3C37"/>
    <w:rsid w:val="00EE0B85"/>
    <w:rsid w:val="00F6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52E048"/>
  <w14:discardImageEditingData/>
  <w14:defaultImageDpi w14:val="32767"/>
  <w15:chartTrackingRefBased/>
  <w15:docId w15:val="{B92A6336-04D2-47E0-B7C2-3DF4732FD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A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7A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7AEE"/>
    <w:rPr>
      <w:b/>
      <w:bCs/>
    </w:rPr>
  </w:style>
  <w:style w:type="paragraph" w:customStyle="1" w:styleId="task-list-item">
    <w:name w:val="task-list-item"/>
    <w:basedOn w:val="Normal"/>
    <w:rsid w:val="00247A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7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Chio</dc:creator>
  <cp:keywords/>
  <dc:description/>
  <cp:lastModifiedBy>Tim Chio</cp:lastModifiedBy>
  <cp:revision>4</cp:revision>
  <dcterms:created xsi:type="dcterms:W3CDTF">2023-09-27T13:12:00Z</dcterms:created>
  <dcterms:modified xsi:type="dcterms:W3CDTF">2023-09-27T13:35:00Z</dcterms:modified>
</cp:coreProperties>
</file>